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14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tted" w:sz="4" w:space="0" w:color="auto"/>
          <w:insideV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60"/>
        <w:gridCol w:w="7896"/>
      </w:tblGrid>
      <w:tr w:rsidR="003A6957" w:rsidRPr="00E76D9C" w14:paraId="76E83BDC" w14:textId="77777777" w:rsidTr="003A6957">
        <w:trPr>
          <w:cantSplit/>
          <w:trHeight w:val="1206"/>
        </w:trPr>
        <w:tc>
          <w:tcPr>
            <w:tcW w:w="780" w:type="pct"/>
            <w:vAlign w:val="center"/>
          </w:tcPr>
          <w:p w14:paraId="4C2E7CB6" w14:textId="77777777" w:rsidR="003A6957" w:rsidRPr="00E76D9C" w:rsidRDefault="003A6957" w:rsidP="0024253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bookmarkStart w:id="0" w:name="_Hlk216953719"/>
            <w:bookmarkStart w:id="1" w:name="_Hlk216953767"/>
            <w:r w:rsidRPr="00E76D9C">
              <w:rPr>
                <w:rFonts w:ascii="Times New Roman" w:hAnsi="Times New Roman" w:cs="Times New Roman"/>
                <w:noProof/>
                <w:sz w:val="18"/>
                <w:szCs w:val="18"/>
                <w:lang w:val="tr-TR" w:eastAsia="tr-TR"/>
              </w:rPr>
              <w:drawing>
                <wp:inline distT="0" distB="0" distL="0" distR="0" wp14:anchorId="60EE7227" wp14:editId="369E1BA2">
                  <wp:extent cx="723900" cy="699361"/>
                  <wp:effectExtent l="0" t="0" r="0" b="5715"/>
                  <wp:docPr id="1433918806" name="Resim 1" descr="metin, simge, sembol, logo, amblem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918806" name="Resim 1" descr="metin, simge, sembol, logo, amblem içeren bir resim&#10;&#10;Açıklama otomatik olarak oluşturuld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277" cy="706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0" w:type="pct"/>
            <w:vAlign w:val="center"/>
          </w:tcPr>
          <w:p w14:paraId="59B13FBF" w14:textId="77777777" w:rsidR="00BE04C2" w:rsidRPr="00BE04C2" w:rsidRDefault="00BE04C2" w:rsidP="00BE04C2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AMASYA UNIVERSITY  </w:t>
            </w:r>
          </w:p>
          <w:p w14:paraId="7FE75C99" w14:textId="77777777" w:rsidR="00BE04C2" w:rsidRPr="00BE04C2" w:rsidRDefault="00BE04C2" w:rsidP="00BE04C2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FACULTY OF HEALTH SCIENCES  </w:t>
            </w:r>
          </w:p>
          <w:p w14:paraId="38D5A358" w14:textId="69D84E18" w:rsidR="003A6957" w:rsidRPr="00E76D9C" w:rsidRDefault="00BE04C2" w:rsidP="00BE04C2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ER EVALUATION FORM FOR TEACHING STAFF</w:t>
            </w:r>
          </w:p>
        </w:tc>
      </w:tr>
      <w:bookmarkEnd w:id="0"/>
      <w:bookmarkEnd w:id="1"/>
    </w:tbl>
    <w:p w14:paraId="10D48BAF" w14:textId="77777777" w:rsidR="002E776A" w:rsidRDefault="002E776A" w:rsidP="00A1536E">
      <w:pPr>
        <w:pStyle w:val="GvdeMetni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62B84094" w14:textId="43EAD3DB" w:rsidR="00BE04C2" w:rsidRPr="00BE04C2" w:rsidRDefault="00BE04C2" w:rsidP="00BE04C2">
      <w:pPr>
        <w:pStyle w:val="GvdeMetni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Course Name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and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Course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Code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: …………………………………………………………………………………</w:t>
      </w:r>
      <w:r>
        <w:rPr>
          <w:rFonts w:ascii="Times New Roman" w:hAnsi="Times New Roman" w:cs="Times New Roman"/>
          <w:b/>
          <w:bCs/>
          <w:sz w:val="20"/>
          <w:szCs w:val="20"/>
          <w:lang w:val="tr-TR"/>
        </w:rPr>
        <w:t>…...</w:t>
      </w:r>
    </w:p>
    <w:p w14:paraId="519250BF" w14:textId="1C9963D2" w:rsidR="00BE04C2" w:rsidRPr="00BE04C2" w:rsidRDefault="00BE04C2" w:rsidP="00BE04C2">
      <w:pPr>
        <w:pStyle w:val="GvdeMetni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Course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Instructor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: ……………………………………………………</w:t>
      </w:r>
      <w:proofErr w:type="gram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.</w:t>
      </w:r>
      <w:proofErr w:type="gram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…………………</w:t>
      </w:r>
      <w:proofErr w:type="gram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.</w:t>
      </w:r>
      <w:proofErr w:type="gram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…</w:t>
      </w:r>
      <w:r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</w:t>
      </w:r>
    </w:p>
    <w:p w14:paraId="75308733" w14:textId="30770EB5" w:rsidR="00BE04C2" w:rsidRPr="00BE04C2" w:rsidRDefault="00BE04C2" w:rsidP="00BE04C2">
      <w:pPr>
        <w:pStyle w:val="GvdeMetni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Peer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Instructor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Conducting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the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gram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Evaluation: ..</w:t>
      </w:r>
      <w:proofErr w:type="gram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……………………………</w:t>
      </w:r>
      <w:proofErr w:type="gram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.</w:t>
      </w:r>
      <w:proofErr w:type="gram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.………………………</w:t>
      </w:r>
      <w:r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</w:t>
      </w:r>
    </w:p>
    <w:p w14:paraId="61BFAB3B" w14:textId="467697F9" w:rsidR="00BE04C2" w:rsidRPr="00BE04C2" w:rsidRDefault="00BE04C2" w:rsidP="00BE04C2">
      <w:pPr>
        <w:pStyle w:val="GvdeMetni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Type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of Course: </w:t>
      </w:r>
      <w:r w:rsidRPr="00BE04C2">
        <w:rPr>
          <w:rFonts w:ascii="Segoe UI Symbol" w:hAnsi="Segoe UI Symbol" w:cs="Segoe UI Symbol"/>
          <w:b/>
          <w:bCs/>
          <w:sz w:val="20"/>
          <w:szCs w:val="20"/>
          <w:lang w:val="tr-TR"/>
        </w:rPr>
        <w:t>☐</w:t>
      </w: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Theoretical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                </w:t>
      </w:r>
      <w:r w:rsidRPr="00BE04C2">
        <w:rPr>
          <w:rFonts w:ascii="Segoe UI Symbol" w:hAnsi="Segoe UI Symbol" w:cs="Segoe UI Symbol"/>
          <w:b/>
          <w:bCs/>
          <w:sz w:val="20"/>
          <w:szCs w:val="20"/>
          <w:lang w:val="tr-TR"/>
        </w:rPr>
        <w:t>☐</w:t>
      </w: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Practical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                    </w:t>
      </w:r>
      <w:r w:rsidRPr="00BE04C2">
        <w:rPr>
          <w:rFonts w:ascii="Segoe UI Symbol" w:hAnsi="Segoe UI Symbol" w:cs="Segoe UI Symbol"/>
          <w:b/>
          <w:bCs/>
          <w:sz w:val="20"/>
          <w:szCs w:val="20"/>
          <w:lang w:val="tr-TR"/>
        </w:rPr>
        <w:t>☐</w:t>
      </w: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Laboratory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                        </w:t>
      </w:r>
      <w:r w:rsidRPr="00BE04C2">
        <w:rPr>
          <w:rFonts w:ascii="Segoe UI Symbol" w:hAnsi="Segoe UI Symbol" w:cs="Segoe UI Symbol"/>
          <w:b/>
          <w:bCs/>
          <w:sz w:val="20"/>
          <w:szCs w:val="20"/>
          <w:lang w:val="tr-TR"/>
        </w:rPr>
        <w:t>☐</w:t>
      </w: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Seminar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</w:p>
    <w:p w14:paraId="1118F271" w14:textId="627C0028" w:rsidR="00BE04C2" w:rsidRPr="00BE04C2" w:rsidRDefault="00BE04C2" w:rsidP="00BE04C2">
      <w:pPr>
        <w:pStyle w:val="GvdeMetni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Observation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Duration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: ……………………………………………………………………………………</w:t>
      </w:r>
      <w:r>
        <w:rPr>
          <w:rFonts w:ascii="Times New Roman" w:hAnsi="Times New Roman" w:cs="Times New Roman"/>
          <w:b/>
          <w:bCs/>
          <w:sz w:val="20"/>
          <w:szCs w:val="20"/>
          <w:lang w:val="tr-TR"/>
        </w:rPr>
        <w:t>…</w:t>
      </w:r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………</w:t>
      </w:r>
      <w:r>
        <w:rPr>
          <w:rFonts w:ascii="Times New Roman" w:hAnsi="Times New Roman" w:cs="Times New Roman"/>
          <w:b/>
          <w:bCs/>
          <w:sz w:val="20"/>
          <w:szCs w:val="20"/>
          <w:lang w:val="tr-TR"/>
        </w:rPr>
        <w:t>...</w:t>
      </w:r>
    </w:p>
    <w:p w14:paraId="380BA054" w14:textId="49B56EBB" w:rsidR="00BD3BF3" w:rsidRPr="00DA293F" w:rsidRDefault="00BE04C2" w:rsidP="00BE04C2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Number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of </w:t>
      </w:r>
      <w:proofErr w:type="spellStart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Participants</w:t>
      </w:r>
      <w:proofErr w:type="spellEnd"/>
      <w:r w:rsidRPr="00BE04C2">
        <w:rPr>
          <w:rFonts w:ascii="Times New Roman" w:hAnsi="Times New Roman" w:cs="Times New Roman"/>
          <w:b/>
          <w:bCs/>
          <w:sz w:val="20"/>
          <w:szCs w:val="20"/>
          <w:lang w:val="tr-TR"/>
        </w:rPr>
        <w:t>: ………………………………………………………………………………………………</w:t>
      </w:r>
    </w:p>
    <w:p w14:paraId="732D1367" w14:textId="77777777" w:rsidR="00E76D9C" w:rsidRPr="00DA293F" w:rsidRDefault="00E76D9C" w:rsidP="00DA293F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</w:p>
    <w:tbl>
      <w:tblPr>
        <w:tblStyle w:val="Table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90"/>
        <w:gridCol w:w="2317"/>
        <w:gridCol w:w="789"/>
        <w:gridCol w:w="790"/>
        <w:gridCol w:w="790"/>
        <w:gridCol w:w="790"/>
        <w:gridCol w:w="790"/>
      </w:tblGrid>
      <w:tr w:rsidR="00242537" w:rsidRPr="00DA293F" w14:paraId="246A1C82" w14:textId="77777777" w:rsidTr="002E7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356" w:type="dxa"/>
            <w:gridSpan w:val="7"/>
          </w:tcPr>
          <w:p w14:paraId="0C514253" w14:textId="07CC9821" w:rsidR="00242537" w:rsidRPr="00DA293F" w:rsidRDefault="00BE04C2" w:rsidP="00BE04C2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Instruction: Evaluate the instructor on a scale of minimum 1 point and maximum 5 points (1=Poor, 2=Average, 3=Good, 4=Very Good, 5=Excellent).</w:t>
            </w:r>
          </w:p>
        </w:tc>
      </w:tr>
      <w:tr w:rsidR="002E776A" w:rsidRPr="00DA293F" w14:paraId="0F02A227" w14:textId="77777777" w:rsidTr="002E7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07" w:type="dxa"/>
            <w:gridSpan w:val="2"/>
          </w:tcPr>
          <w:p w14:paraId="3013666A" w14:textId="3A9C3003" w:rsidR="002E776A" w:rsidRPr="00DA293F" w:rsidRDefault="00BE04C2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3949" w:type="dxa"/>
            <w:gridSpan w:val="5"/>
          </w:tcPr>
          <w:p w14:paraId="3D6CB904" w14:textId="25BDA809" w:rsidR="002E776A" w:rsidRPr="00DA293F" w:rsidRDefault="00BE04C2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Rating</w:t>
            </w:r>
          </w:p>
        </w:tc>
      </w:tr>
      <w:tr w:rsidR="002E776A" w:rsidRPr="00DA293F" w14:paraId="2ADC3EA1" w14:textId="77777777" w:rsidTr="00DA29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07" w:type="dxa"/>
            <w:gridSpan w:val="2"/>
          </w:tcPr>
          <w:p w14:paraId="464F7530" w14:textId="77777777" w:rsidR="00086349" w:rsidRPr="00DA293F" w:rsidRDefault="00086349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89" w:type="dxa"/>
          </w:tcPr>
          <w:p w14:paraId="714F8083" w14:textId="2D784EC3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1</w:t>
            </w:r>
          </w:p>
        </w:tc>
        <w:tc>
          <w:tcPr>
            <w:tcW w:w="790" w:type="dxa"/>
          </w:tcPr>
          <w:p w14:paraId="120205C6" w14:textId="7B72593E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2</w:t>
            </w:r>
          </w:p>
        </w:tc>
        <w:tc>
          <w:tcPr>
            <w:tcW w:w="790" w:type="dxa"/>
          </w:tcPr>
          <w:p w14:paraId="72A42ADC" w14:textId="6CD68786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3</w:t>
            </w:r>
          </w:p>
        </w:tc>
        <w:tc>
          <w:tcPr>
            <w:tcW w:w="790" w:type="dxa"/>
          </w:tcPr>
          <w:p w14:paraId="1F0D2107" w14:textId="7D19FE03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4</w:t>
            </w:r>
          </w:p>
        </w:tc>
        <w:tc>
          <w:tcPr>
            <w:tcW w:w="790" w:type="dxa"/>
          </w:tcPr>
          <w:p w14:paraId="55B8BA9F" w14:textId="6932AD4D" w:rsidR="002E776A" w:rsidRPr="00DA293F" w:rsidRDefault="002E776A" w:rsidP="00DA293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DA29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  <w:t>5</w:t>
            </w:r>
          </w:p>
        </w:tc>
      </w:tr>
      <w:tr w:rsidR="00BE04C2" w:rsidRPr="00DA293F" w14:paraId="0B32943C" w14:textId="77777777" w:rsidTr="00DA293F">
        <w:tc>
          <w:tcPr>
            <w:tcW w:w="5407" w:type="dxa"/>
            <w:gridSpan w:val="2"/>
          </w:tcPr>
          <w:p w14:paraId="73136185" w14:textId="009E5240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 xml:space="preserve">Course plan and the quality/sufficiency of the content  </w:t>
            </w:r>
          </w:p>
        </w:tc>
        <w:tc>
          <w:tcPr>
            <w:tcW w:w="789" w:type="dxa"/>
          </w:tcPr>
          <w:p w14:paraId="499123BA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0146C83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0A93C48B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1E7D200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15702B1C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E04C2" w:rsidRPr="00DA293F" w14:paraId="4507437E" w14:textId="77777777" w:rsidTr="00DA293F">
        <w:tc>
          <w:tcPr>
            <w:tcW w:w="5407" w:type="dxa"/>
            <w:gridSpan w:val="2"/>
          </w:tcPr>
          <w:p w14:paraId="0478E527" w14:textId="4F4C6747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 xml:space="preserve">Alignment of course content with learning outcomes  </w:t>
            </w:r>
          </w:p>
        </w:tc>
        <w:tc>
          <w:tcPr>
            <w:tcW w:w="789" w:type="dxa"/>
          </w:tcPr>
          <w:p w14:paraId="2CFBAA70" w14:textId="626BF4F5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DC6570A" w14:textId="62A145B3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D05F7FE" w14:textId="5FFBD70A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907B18C" w14:textId="5B7593DE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373345BD" w14:textId="48B68171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E04C2" w:rsidRPr="00DA293F" w14:paraId="41C688D8" w14:textId="77777777" w:rsidTr="00DA293F">
        <w:tc>
          <w:tcPr>
            <w:tcW w:w="5407" w:type="dxa"/>
            <w:gridSpan w:val="2"/>
          </w:tcPr>
          <w:p w14:paraId="2E6D8B14" w14:textId="71749558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 xml:space="preserve">Use of effective presentation techniques  </w:t>
            </w:r>
          </w:p>
        </w:tc>
        <w:tc>
          <w:tcPr>
            <w:tcW w:w="789" w:type="dxa"/>
          </w:tcPr>
          <w:p w14:paraId="3B7D4A78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09EAD04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26060F8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6750739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02A2FCBD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E04C2" w:rsidRPr="00DA293F" w14:paraId="0DE5241D" w14:textId="77777777" w:rsidTr="00DA293F">
        <w:tc>
          <w:tcPr>
            <w:tcW w:w="5407" w:type="dxa"/>
            <w:gridSpan w:val="2"/>
          </w:tcPr>
          <w:p w14:paraId="7FE7B75F" w14:textId="2421E61F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 xml:space="preserve">Variety and appropriateness of course materials  </w:t>
            </w:r>
          </w:p>
        </w:tc>
        <w:tc>
          <w:tcPr>
            <w:tcW w:w="789" w:type="dxa"/>
          </w:tcPr>
          <w:p w14:paraId="7772A4E7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042D399E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56081413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0EF70727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90" w:type="dxa"/>
          </w:tcPr>
          <w:p w14:paraId="35DA2C60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BE04C2" w:rsidRPr="00DA293F" w14:paraId="29DD7117" w14:textId="77777777" w:rsidTr="00DA293F">
        <w:tc>
          <w:tcPr>
            <w:tcW w:w="5407" w:type="dxa"/>
            <w:gridSpan w:val="2"/>
          </w:tcPr>
          <w:p w14:paraId="787CAA6C" w14:textId="0550370C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 xml:space="preserve">Ensuring interaction with students during the course process  </w:t>
            </w:r>
          </w:p>
        </w:tc>
        <w:tc>
          <w:tcPr>
            <w:tcW w:w="789" w:type="dxa"/>
          </w:tcPr>
          <w:p w14:paraId="61A2EDEA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28E0D70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EA65CF3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2F48B942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13F7F0CC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E04C2" w:rsidRPr="00DA293F" w14:paraId="59B79553" w14:textId="77777777" w:rsidTr="00DA293F">
        <w:tc>
          <w:tcPr>
            <w:tcW w:w="5407" w:type="dxa"/>
            <w:gridSpan w:val="2"/>
          </w:tcPr>
          <w:p w14:paraId="2F4854ED" w14:textId="05BB8014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 xml:space="preserve">Use of active teaching methods in the course or ensuring students’ active participation in the course  </w:t>
            </w:r>
          </w:p>
        </w:tc>
        <w:tc>
          <w:tcPr>
            <w:tcW w:w="789" w:type="dxa"/>
          </w:tcPr>
          <w:p w14:paraId="04EECC36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81CEB5D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87E2E04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4BB84A7C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80E5AA0" w14:textId="77777777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E04C2" w:rsidRPr="00DA293F" w14:paraId="0B8253F0" w14:textId="77777777" w:rsidTr="00DA293F">
        <w:tc>
          <w:tcPr>
            <w:tcW w:w="5407" w:type="dxa"/>
            <w:gridSpan w:val="2"/>
          </w:tcPr>
          <w:p w14:paraId="6885C2D3" w14:textId="3387631C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 xml:space="preserve">Relating theoretical knowledge to clinical applications  </w:t>
            </w:r>
          </w:p>
        </w:tc>
        <w:tc>
          <w:tcPr>
            <w:tcW w:w="789" w:type="dxa"/>
          </w:tcPr>
          <w:p w14:paraId="6E9004D9" w14:textId="69898F66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2616DDC3" w14:textId="5D4F3BCE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56464F17" w14:textId="43B6426D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255099C" w14:textId="421F1B5A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35E80DB" w14:textId="3E6917AC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BE04C2" w:rsidRPr="00DA293F" w14:paraId="739176C5" w14:textId="77777777" w:rsidTr="00DA293F">
        <w:tc>
          <w:tcPr>
            <w:tcW w:w="5407" w:type="dxa"/>
            <w:gridSpan w:val="2"/>
          </w:tcPr>
          <w:p w14:paraId="2022A62D" w14:textId="3AD844E3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sz w:val="20"/>
                <w:szCs w:val="20"/>
              </w:rPr>
              <w:t>Effective use of time</w:t>
            </w:r>
          </w:p>
        </w:tc>
        <w:tc>
          <w:tcPr>
            <w:tcW w:w="789" w:type="dxa"/>
          </w:tcPr>
          <w:p w14:paraId="6C4DD733" w14:textId="60BE025D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0145AAFB" w14:textId="746DA4AA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68BCFE94" w14:textId="2D5309C4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357F51BA" w14:textId="65AA6F5B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  <w:tc>
          <w:tcPr>
            <w:tcW w:w="790" w:type="dxa"/>
          </w:tcPr>
          <w:p w14:paraId="706F2954" w14:textId="567ED704" w:rsidR="00BE04C2" w:rsidRPr="00DA293F" w:rsidRDefault="00BE04C2" w:rsidP="00BE04C2">
            <w:pPr>
              <w:pStyle w:val="Compact"/>
              <w:spacing w:before="0" w:after="0"/>
              <w:jc w:val="center"/>
              <w:rPr>
                <w:rFonts w:ascii="Segoe UI Symbol" w:hAnsi="Segoe UI Symbol" w:cs="Segoe UI Symbol"/>
                <w:sz w:val="20"/>
                <w:szCs w:val="20"/>
                <w:lang w:val="tr-TR"/>
              </w:rPr>
            </w:pPr>
            <w:r w:rsidRPr="00DA293F">
              <w:rPr>
                <w:rFonts w:ascii="Segoe UI Symbol" w:hAnsi="Segoe UI Symbol" w:cs="Segoe UI Symbol"/>
                <w:sz w:val="20"/>
                <w:szCs w:val="20"/>
                <w:lang w:val="tr-TR"/>
              </w:rPr>
              <w:t>☐</w:t>
            </w:r>
          </w:p>
        </w:tc>
      </w:tr>
      <w:tr w:rsidR="002E776A" w:rsidRPr="00DA293F" w14:paraId="78E5F3FF" w14:textId="77777777" w:rsidTr="002E776A">
        <w:tc>
          <w:tcPr>
            <w:tcW w:w="5407" w:type="dxa"/>
            <w:gridSpan w:val="2"/>
          </w:tcPr>
          <w:p w14:paraId="02E686E6" w14:textId="5E59C8E4" w:rsidR="002E776A" w:rsidRPr="00DA293F" w:rsidRDefault="00BE04C2" w:rsidP="00DA293F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3949" w:type="dxa"/>
            <w:gridSpan w:val="5"/>
          </w:tcPr>
          <w:p w14:paraId="1FF79A44" w14:textId="77777777" w:rsidR="002E776A" w:rsidRPr="00DA293F" w:rsidRDefault="002E776A" w:rsidP="00DA293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BE04C2" w:rsidRPr="00DA293F" w14:paraId="475BDF37" w14:textId="77777777" w:rsidTr="002E776A">
        <w:tc>
          <w:tcPr>
            <w:tcW w:w="3090" w:type="dxa"/>
          </w:tcPr>
          <w:p w14:paraId="4E34CF8A" w14:textId="4A888E33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ngths:</w:t>
            </w:r>
          </w:p>
        </w:tc>
        <w:tc>
          <w:tcPr>
            <w:tcW w:w="6266" w:type="dxa"/>
            <w:gridSpan w:val="6"/>
          </w:tcPr>
          <w:p w14:paraId="26ED1E36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073FD404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4AD9AA0C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73BF2E22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6BFC4123" w14:textId="25B7B5C1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BE04C2" w:rsidRPr="00DA293F" w14:paraId="2FA2B494" w14:textId="77777777" w:rsidTr="002E776A">
        <w:tc>
          <w:tcPr>
            <w:tcW w:w="3090" w:type="dxa"/>
          </w:tcPr>
          <w:p w14:paraId="49150A9D" w14:textId="46595448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eas for Improvement:</w:t>
            </w:r>
          </w:p>
        </w:tc>
        <w:tc>
          <w:tcPr>
            <w:tcW w:w="6266" w:type="dxa"/>
            <w:gridSpan w:val="6"/>
          </w:tcPr>
          <w:p w14:paraId="43D1F2C3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22E797B8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747EDB8F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01EA3060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3D278193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</w:tc>
      </w:tr>
      <w:tr w:rsidR="00BE04C2" w:rsidRPr="00DA293F" w14:paraId="7962FA92" w14:textId="77777777" w:rsidTr="002E776A">
        <w:tc>
          <w:tcPr>
            <w:tcW w:w="3090" w:type="dxa"/>
          </w:tcPr>
          <w:p w14:paraId="35411838" w14:textId="6C0338C7" w:rsidR="00BE04C2" w:rsidRPr="00BE04C2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  <w:r w:rsidRPr="00BE0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evaluation and recommendations:</w:t>
            </w:r>
          </w:p>
        </w:tc>
        <w:tc>
          <w:tcPr>
            <w:tcW w:w="6266" w:type="dxa"/>
            <w:gridSpan w:val="6"/>
          </w:tcPr>
          <w:p w14:paraId="2DB91110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007ECB8C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16AA78EC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6BAD215E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  <w:p w14:paraId="5BBCE9D2" w14:textId="77777777" w:rsidR="00BE04C2" w:rsidRPr="00DA293F" w:rsidRDefault="00BE04C2" w:rsidP="00BE04C2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tr-TR"/>
              </w:rPr>
            </w:pPr>
          </w:p>
        </w:tc>
      </w:tr>
    </w:tbl>
    <w:p w14:paraId="3B783EB0" w14:textId="4BFCC336" w:rsidR="00BD3BF3" w:rsidRPr="00DA293F" w:rsidRDefault="00086349" w:rsidP="003A6957">
      <w:pPr>
        <w:pStyle w:val="GvdeMetni"/>
        <w:spacing w:before="0" w:after="0"/>
        <w:rPr>
          <w:rFonts w:ascii="Times New Roman" w:hAnsi="Times New Roman" w:cs="Times New Roman"/>
          <w:sz w:val="20"/>
          <w:szCs w:val="20"/>
          <w:lang w:val="tr-TR"/>
        </w:rPr>
      </w:pPr>
      <w:r w:rsidRPr="00DA293F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</w:p>
    <w:sectPr w:rsidR="00BD3BF3" w:rsidRPr="00DA293F" w:rsidSect="00A1536E">
      <w:footerReference w:type="default" r:id="rId8"/>
      <w:footnotePr>
        <w:numRestart w:val="eachSect"/>
      </w:footnotePr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BC58F" w14:textId="77777777" w:rsidR="006441FB" w:rsidRDefault="006441FB" w:rsidP="003A6957">
      <w:pPr>
        <w:spacing w:after="0"/>
      </w:pPr>
      <w:r>
        <w:separator/>
      </w:r>
    </w:p>
  </w:endnote>
  <w:endnote w:type="continuationSeparator" w:id="0">
    <w:p w14:paraId="13BE073E" w14:textId="77777777" w:rsidR="006441FB" w:rsidRDefault="006441FB" w:rsidP="003A69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4CE43" w14:textId="1F101ADF" w:rsidR="003A6957" w:rsidRPr="00C90E44" w:rsidRDefault="00C90E44">
    <w:pPr>
      <w:pStyle w:val="AltBilgi"/>
      <w:rPr>
        <w:sz w:val="20"/>
        <w:szCs w:val="20"/>
      </w:rPr>
    </w:pPr>
    <w:r w:rsidRPr="00C90E44">
      <w:rPr>
        <w:sz w:val="20"/>
        <w:szCs w:val="20"/>
      </w:rPr>
      <w:t>KYS-FRM-381</w:t>
    </w:r>
    <w:r w:rsidR="003A6957" w:rsidRPr="00C90E44">
      <w:rPr>
        <w:sz w:val="20"/>
        <w:szCs w:val="20"/>
      </w:rPr>
      <w:t>/00</w:t>
    </w:r>
  </w:p>
  <w:p w14:paraId="126E463B" w14:textId="77777777" w:rsidR="003A6957" w:rsidRDefault="003A695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F876EC" w14:textId="77777777" w:rsidR="006441FB" w:rsidRDefault="006441FB" w:rsidP="003A6957">
      <w:pPr>
        <w:spacing w:after="0"/>
      </w:pPr>
      <w:r>
        <w:separator/>
      </w:r>
    </w:p>
  </w:footnote>
  <w:footnote w:type="continuationSeparator" w:id="0">
    <w:p w14:paraId="2EAF6FF0" w14:textId="77777777" w:rsidR="006441FB" w:rsidRDefault="006441FB" w:rsidP="003A695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403D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500D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86027865">
    <w:abstractNumId w:val="0"/>
  </w:num>
  <w:num w:numId="2" w16cid:durableId="1518691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3BF3"/>
    <w:rsid w:val="00086349"/>
    <w:rsid w:val="00132F57"/>
    <w:rsid w:val="0020473C"/>
    <w:rsid w:val="00242537"/>
    <w:rsid w:val="00253432"/>
    <w:rsid w:val="00254848"/>
    <w:rsid w:val="00294CE8"/>
    <w:rsid w:val="002E65D7"/>
    <w:rsid w:val="002E776A"/>
    <w:rsid w:val="002F4BB4"/>
    <w:rsid w:val="003A6957"/>
    <w:rsid w:val="004B35BB"/>
    <w:rsid w:val="004D5C9A"/>
    <w:rsid w:val="00577EA2"/>
    <w:rsid w:val="005E43A8"/>
    <w:rsid w:val="005F5901"/>
    <w:rsid w:val="006009EE"/>
    <w:rsid w:val="006441FB"/>
    <w:rsid w:val="008A55B8"/>
    <w:rsid w:val="009D79CA"/>
    <w:rsid w:val="009F048D"/>
    <w:rsid w:val="00A1536E"/>
    <w:rsid w:val="00A61F61"/>
    <w:rsid w:val="00A65389"/>
    <w:rsid w:val="00B91A48"/>
    <w:rsid w:val="00BB605E"/>
    <w:rsid w:val="00BD3BF3"/>
    <w:rsid w:val="00BE04C2"/>
    <w:rsid w:val="00C43ADA"/>
    <w:rsid w:val="00C90E44"/>
    <w:rsid w:val="00CE4F64"/>
    <w:rsid w:val="00D95899"/>
    <w:rsid w:val="00DA293F"/>
    <w:rsid w:val="00E227F1"/>
    <w:rsid w:val="00E76D9C"/>
    <w:rsid w:val="00EC0C47"/>
    <w:rsid w:val="00EF3904"/>
    <w:rsid w:val="00F3632F"/>
    <w:rsid w:val="00F7164F"/>
    <w:rsid w:val="00FF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77F64"/>
  <w15:docId w15:val="{EA1F6C1C-67E5-4E8F-8C60-2DF0B895E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link w:val="Bal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GvdeMetni"/>
    <w:link w:val="Bal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GvdeMetni"/>
    <w:link w:val="Bal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GvdeMetni"/>
    <w:link w:val="Bal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GvdeMetni"/>
    <w:link w:val="Bal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GvdeMetni"/>
    <w:link w:val="Bal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GvdeMetni"/>
    <w:link w:val="Bal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GvdeMetni"/>
    <w:link w:val="Bal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GvdeMetni"/>
    <w:link w:val="Bal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link w:val="KonuBa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KonuBal"/>
    <w:next w:val="GvdeMetni"/>
    <w:link w:val="Altyaz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character" w:customStyle="1" w:styleId="Balk1Char">
    <w:name w:val="Başlık 1 Char"/>
    <w:basedOn w:val="VarsaylanParagrafYazTipi"/>
    <w:link w:val="Bal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DipnotMetni"/>
    <w:next w:val="DipnotMetni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156082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stbilgiChar">
    <w:name w:val="Üstbilgi Char"/>
    <w:rsid w:val="00242537"/>
    <w:rPr>
      <w:sz w:val="24"/>
      <w:szCs w:val="24"/>
    </w:rPr>
  </w:style>
  <w:style w:type="paragraph" w:styleId="Dzeltme">
    <w:name w:val="Revision"/>
    <w:hidden/>
    <w:rsid w:val="00254848"/>
    <w:pPr>
      <w:spacing w:after="0"/>
    </w:pPr>
  </w:style>
  <w:style w:type="paragraph" w:styleId="stBilgi">
    <w:name w:val="header"/>
    <w:basedOn w:val="Normal"/>
    <w:link w:val="stBilgiChar0"/>
    <w:rsid w:val="003A6957"/>
    <w:pPr>
      <w:tabs>
        <w:tab w:val="center" w:pos="4536"/>
        <w:tab w:val="right" w:pos="9072"/>
      </w:tabs>
      <w:spacing w:after="0"/>
    </w:pPr>
  </w:style>
  <w:style w:type="character" w:customStyle="1" w:styleId="stBilgiChar0">
    <w:name w:val="Üst Bilgi Char"/>
    <w:basedOn w:val="VarsaylanParagrafYazTipi"/>
    <w:link w:val="stBilgi"/>
    <w:rsid w:val="003A6957"/>
  </w:style>
  <w:style w:type="paragraph" w:styleId="AltBilgi">
    <w:name w:val="footer"/>
    <w:basedOn w:val="Normal"/>
    <w:link w:val="AltBilgiChar"/>
    <w:uiPriority w:val="99"/>
    <w:rsid w:val="003A6957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3A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YLEM TOPBAŞ</dc:creator>
  <cp:keywords/>
  <cp:lastModifiedBy>ALİ BAŞTUĞ</cp:lastModifiedBy>
  <cp:revision>16</cp:revision>
  <dcterms:created xsi:type="dcterms:W3CDTF">2026-01-20T10:55:00Z</dcterms:created>
  <dcterms:modified xsi:type="dcterms:W3CDTF">2026-04-29T13:02:00Z</dcterms:modified>
</cp:coreProperties>
</file>